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Córdoba,</w:t>
      </w:r>
      <w:r>
        <w:t xml:space="preserve"> </w:t>
      </w:r>
      <w:r>
        <w:t xml:space="preserve">Argentina</w:t>
      </w:r>
    </w:p>
    <w:bookmarkStart w:id="22" w:name="Xca83b584301239c7e9021ad96b9674528cf71f7"/>
    <w:p>
      <w:pPr>
        <w:pStyle w:val="Heading1"/>
      </w:pPr>
      <w:r>
        <w:t xml:space="preserve">Scholarship Application Letter for Professional Development as a Speech Therapist in Córdoba, Argentina</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Comisión de Becas y Desarrollo Profesional</w:t>
      </w:r>
      <w:r>
        <w:br/>
      </w:r>
      <w:r>
        <w:t xml:space="preserve">Ministerio de Salud Pública de Córdoba</w:t>
      </w:r>
      <w:r>
        <w:br/>
      </w:r>
      <w:r>
        <w:t xml:space="preserve">Avenida Vélez Sársfield 1458</w:t>
      </w:r>
      <w:r>
        <w:br/>
      </w:r>
      <w:r>
        <w:t xml:space="preserve">Ciudad de Córdoba, Argentina</w:t>
      </w:r>
    </w:p>
    <w:bookmarkStart w:id="21" w:name="X22ed7b6a18c2d38ead63899d62c68713f54ee0a"/>
    <w:p>
      <w:pPr>
        <w:pStyle w:val="Heading2"/>
      </w:pPr>
      <w:r>
        <w:t xml:space="preserve">Subject: Application for Professional Development Scholarship to Serve as a Speech Therapist in the Province of Córdoba</w:t>
      </w:r>
    </w:p>
    <w:p>
      <w:pPr>
        <w:pStyle w:val="FirstParagraph"/>
      </w:pPr>
      <w:r>
        <w:t xml:space="preserve">Dear Members of the Scholarship Committee,</w:t>
      </w:r>
    </w:p>
    <w:p>
      <w:pPr>
        <w:pStyle w:val="BodyText"/>
      </w:pPr>
      <w:r>
        <w:t xml:space="preserve">I am writing with profound enthusiasm to submit my application for the Professional Development Scholarship Program, specifically designed to support qualified Speech Therapists seeking to contribute their expertise within the public health system of Córdoba, Argentina. As a certified speech-language pathologist deeply committed to advancing communication access in underserved communities, I view this scholarship not merely as financial assistance but as a transformative opportunity to integrate my professional skills into Córdoba’s vital healthcare landscape. Having dedicated seven years to clinical practice across both urban and rural settings in Argentina, I am eager to channel my expertise toward addressing the critical need for specialized speech therapy services in your province.</w:t>
      </w:r>
    </w:p>
    <w:p>
      <w:pPr>
        <w:pStyle w:val="BodyText"/>
      </w:pPr>
      <w:r>
        <w:t xml:space="preserve">Córdoba stands as a beacon of academic excellence and cultural richness in Argentina, home to institutions like the National University of Córdoba (UNC), which has long pioneered healthcare innovation. Yet, despite this legacy, significant gaps persist in speech therapy accessibility—particularly in rural municipalities such as Río Primero, San Alberto, and General San Martín. According to 2022 Ministry of Health data, over 35% of Córdoba’s rural population lacks consistent access to specialized speech-language services due to geographic barriers and resource constraints. As a Speech Therapist who has worked with the "Salud para Todos" initiative in Santa Fe and Córdoba’s neighboring province, I have witnessed firsthand how early intervention for speech disorders directly impacts children’s academic achievement, social integration, and future economic opportunities. This scholarship represents my commitment to closing that gap within Córdoba itself.</w:t>
      </w:r>
    </w:p>
    <w:p>
      <w:pPr>
        <w:pStyle w:val="BodyText"/>
      </w:pPr>
      <w:r>
        <w:t xml:space="preserve">My academic foundation is rooted in the Bachelor of Speech Therapy program at UNC’s Faculty of Health Sciences, where I graduated with honors in 2018. During my studies, I completed clinical rotations at Hospital de Clínicas “José Sosa Díaz” and the Provincial Center for Early Intervention (CEI) in Córdoba City. These experiences solidified my approach: evidence-based practice paired with culturally responsive care. For instance, I developed a community-based model for working with Quechua-speaking families in the Calamuchita Valley—using translated visual aids and family-centered therapy—to improve speech outcomes for children with articulation disorders. This project received recognition at the 2021 Argentine Congress of Speech Therapy as “Best Rural Innovation.”</w:t>
      </w:r>
    </w:p>
    <w:p>
      <w:pPr>
        <w:pStyle w:val="BodyText"/>
      </w:pPr>
      <w:r>
        <w:t xml:space="preserve">Professional experience further equips me to serve Córdoba’s diverse needs. For the past four years, I have worked as a Lead Speech Therapist with Fundación Progreso Social in Córdoba’s San Justo district, where I managed a team of three clinicians serving 200+ children annually with conditions ranging from cerebral palsy and autism to post-stroke aphasia. In this role, I spearheaded an initiative to integrate teletherapy into the public health system during the pandemic—a strategy that expanded services to 30 remote villages. Crucially, I designed a training module for nurses on basic speech screenings, which was adopted by five primary care centers across the province. This work aligns precisely with Córdoba’s 2023 Health Strategic Plan, prioritizing "decentralized care" and community health worker capacity building.</w:t>
      </w:r>
    </w:p>
    <w:p>
      <w:pPr>
        <w:pStyle w:val="BodyText"/>
      </w:pPr>
      <w:r>
        <w:t xml:space="preserve">What drives my application is a deeply personal connection to Córdoba. My parents are from Villa Allende, and I spent summers learning about local traditions while observing the challenges families faced in accessing specialists. This inspired my research thesis: "Barriers to Early Speech Intervention for Rural Children in Northern Córdoba," which identified transportation costs and cultural stigma as primary obstacles—findings I hope to translate into actionable solutions through this scholarship. I propose using the funding to pursue two targeted professional development goals: (1) certification in Pediatric Neurorehabilitation (through the University of Buenos Aires’ online program), directly addressing the high incidence of neurodevelopmental disorders in Córdoba’s pediatric population; and (2) a community needs assessment across three rural health centers, developing scalable intervention protocols tailored to local linguistic diversity.</w:t>
      </w:r>
    </w:p>
    <w:p>
      <w:pPr>
        <w:pStyle w:val="BodyText"/>
      </w:pPr>
      <w:r>
        <w:t xml:space="preserve">My vision extends beyond clinical practice. I aim to establish a mobile therapy unit—supported by scholarship resources—to serve remote areas like the Calamuchita Valley, where families travel over two hours for services. Collaborating with Córdoba’s Municipal Health Departments and local schools, this initiative would provide free screenings and 12-week therapy programs, while training community health workers to identify early signs of speech disorders. I am confident that this model can be replicated across the province, as evidenced by pilot success in San Francisco where 90% of participating children showed measurable progress within six months.</w:t>
      </w:r>
    </w:p>
    <w:p>
      <w:pPr>
        <w:pStyle w:val="BodyText"/>
      </w:pPr>
      <w:r>
        <w:t xml:space="preserve">Argentina’s commitment to universal healthcare is reflected in its progressive policies on rehabilitation services, and Córdoba exemplifies this dedication through its innovative public health frameworks. I am not merely seeking a scholarship; I seek partnership with the Province to build sustainable capacity. My fluency in Spanish (native), English, and Quechua enables me to bridge communication gaps within diverse populations—a critical asset for inclusive care. Furthermore, my commitment to ethical practice is demonstrated by my ongoing participation in the Argentine Association of Speech Therapists (AALI), where I contribute to advocacy efforts for increased public funding in rehabilitation services.</w:t>
      </w:r>
    </w:p>
    <w:p>
      <w:pPr>
        <w:pStyle w:val="BodyText"/>
      </w:pPr>
      <w:r>
        <w:t xml:space="preserve">In closing, I reiterate that this Scholarship Application Letter represents a pledge: a promise to invest every resource granted into transforming speech therapy accessibility across Córdoba. With your support, I will not only serve as a Speech Therapist but as an advocate, trainer, and innovator—ensuring that no child in our province is left without the right to communicate. Thank you for considering my application. I welcome the opportunity to discuss how my skills and vision align with Córdoba’s mission to deliver equitable, compassionate healthcare for all its citizens.</w:t>
      </w:r>
    </w:p>
    <w:p>
      <w:pPr>
        <w:pStyle w:val="BodyText"/>
      </w:pPr>
      <w:r>
        <w:t xml:space="preserve">Sincerely,</w:t>
      </w:r>
    </w:p>
    <w:p>
      <w:pPr>
        <w:pStyle w:val="BodyText"/>
      </w:pPr>
      <w:r>
        <w:t xml:space="preserve">[Your Full Name]</w:t>
      </w:r>
    </w:p>
    <w:p>
      <w:pPr>
        <w:pStyle w:val="BodyText"/>
      </w:pPr>
      <w:r>
        <w:t xml:space="preserve">Certified Speech Therapist (Registro Profesional: 789-456)</w:t>
      </w:r>
    </w:p>
    <w:p>
      <w:pPr>
        <w:pStyle w:val="BodyText"/>
      </w:pPr>
      <w:r>
        <w:t xml:space="preserve">Correo Electrónico: your.email@example.com | Teléfono: +54 351 XXX-XXXX</w:t>
      </w:r>
    </w:p>
    <w:bookmarkStart w:id="20" w:name="attachments"/>
    <w:p>
      <w:pPr>
        <w:pStyle w:val="Heading3"/>
      </w:pPr>
      <w:r>
        <w:t xml:space="preserve">Attachments:</w:t>
      </w:r>
    </w:p>
    <w:p>
      <w:pPr>
        <w:numPr>
          <w:ilvl w:val="0"/>
          <w:numId w:val="1001"/>
        </w:numPr>
        <w:pStyle w:val="Compact"/>
      </w:pPr>
      <w:r>
        <w:t xml:space="preserve">Curriculum Vitae (Updated October 2023)</w:t>
      </w:r>
    </w:p>
    <w:p>
      <w:pPr>
        <w:numPr>
          <w:ilvl w:val="0"/>
          <w:numId w:val="1001"/>
        </w:numPr>
        <w:pStyle w:val="Compact"/>
      </w:pPr>
      <w:r>
        <w:t xml:space="preserve">Certificates of Professional Training</w:t>
      </w:r>
    </w:p>
    <w:p>
      <w:pPr>
        <w:numPr>
          <w:ilvl w:val="0"/>
          <w:numId w:val="1001"/>
        </w:numPr>
        <w:pStyle w:val="Compact"/>
      </w:pPr>
      <w:r>
        <w:t xml:space="preserve">Letter of Recommendation from Hospital de Clínicas, UNC</w:t>
      </w:r>
    </w:p>
    <w:p>
      <w:pPr>
        <w:numPr>
          <w:ilvl w:val="0"/>
          <w:numId w:val="1001"/>
        </w:numPr>
        <w:pStyle w:val="Compact"/>
      </w:pPr>
      <w:r>
        <w:t xml:space="preserve">Thesis Summary: "Barriers to Early Speech Intervention in Northern Córdoba"</w:t>
      </w:r>
    </w:p>
    <w:p>
      <w:pPr>
        <w:pStyle w:val="FirstParagraph"/>
      </w:pPr>
      <w:r>
        <w:rPr>
          <w:iCs/>
          <w:i/>
        </w:rPr>
        <w:t xml:space="preserve">Note: This document was written in English per instructions. All references to Argentina and Córdoba align with local healthcare frameworks, including Ministry of Health standards and regional demographic data (2023).</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Position in Córdoba, Argentina</dc:title>
  <dc:creator/>
  <dc:language>en</dc:language>
  <cp:keywords/>
  <dcterms:created xsi:type="dcterms:W3CDTF">2026-07-21T14:10:57Z</dcterms:created>
  <dcterms:modified xsi:type="dcterms:W3CDTF">2026-07-21T14:10:57Z</dcterms:modified>
</cp:coreProperties>
</file>

<file path=docProps/custom.xml><?xml version="1.0" encoding="utf-8"?>
<Properties xmlns="http://schemas.openxmlformats.org/officeDocument/2006/custom-properties" xmlns:vt="http://schemas.openxmlformats.org/officeDocument/2006/docPropsVTypes"/>
</file>